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ABC Plumbing Services</w:t>
      </w:r>
      <w:r>
        <w:br/>
      </w:r>
      <w:r>
        <w:t xml:space="preserve">123 Main Street</w:t>
      </w:r>
      <w:r>
        <w:br/>
      </w:r>
      <w:r>
        <w:t xml:space="preserve">Los Angeles, CA 90012</w:t>
      </w:r>
    </w:p>
    <w:bookmarkStart w:id="20" w:name="X4e35606e9543cd5bfddcd2e00a00b4ce204ccdc"/>
    <w:p>
      <w:pPr>
        <w:pStyle w:val="Heading2"/>
      </w:pPr>
      <w:r>
        <w:t xml:space="preserve">Subject: Application for Plumbing Internship Position</w:t>
      </w:r>
    </w:p>
    <w:p>
      <w:pPr>
        <w:pStyle w:val="FirstParagraph"/>
      </w:pPr>
      <w:r>
        <w:t xml:space="preserve">Dear Hiring Manager,</w:t>
      </w:r>
    </w:p>
    <w:p>
      <w:pPr>
        <w:pStyle w:val="BodyText"/>
      </w:pPr>
      <w:r>
        <w:t xml:space="preserve">I am writing to express my enthusiastic interest in the Plumbing Internship position at ABC Plumbing Services, as advertised on the Los Angeles Chamber of Commerce website. As a dedicated and mechanically inclined student pursuing a certification in Residential and Commercial Plumbing at Los Angeles Trade-Technical College, I am eager to apply my foundational knowledge and passion for plumbing systems within the dynamic infrastructure landscape of United States Los Angeles. This internship represents an invaluable opportunity to learn from experienced professionals while contributing to the city's critical water infrastructure needs.</w:t>
      </w:r>
    </w:p>
    <w:p>
      <w:pPr>
        <w:pStyle w:val="BodyText"/>
      </w:pPr>
      <w:r>
        <w:t xml:space="preserve">My academic journey has equipped me with essential technical competencies directly applicable to your operations. In my plumbing fundamentals course, I mastered pipefitting techniques using copper, PVC, and PEX systems through 200+ hours of hands-on laboratory work. I've become proficient in interpreting blueprints for residential installations and have completed coursework in water pressure dynamics and drainage systems – knowledge crucial for navigating Los Angeles' unique building codes that govern everything from historic downtown structures to modern high-rises. My recent certification in OSHA Safety Compliance further demonstrates my commitment to workplace safety standards mandated by California's Department of Industrial Relations, which is paramount when working across diverse sites throughout United States Los Angeles.</w:t>
      </w:r>
    </w:p>
    <w:p>
      <w:pPr>
        <w:pStyle w:val="BodyText"/>
      </w:pPr>
      <w:r>
        <w:t xml:space="preserve">What truly sets me apart is my deep understanding of Los Angeles' specific plumbing challenges. Having grown up in South Central LA, I've witnessed firsthand how our city's aging infrastructure – including the 100+ year-old water mains beneath downtown and seismic vulnerabilities across neighborhoods like Westwood – demands skilled professionals who understand local conditions. During a community service project last summer, I assisted licensed plumbers with leak repairs in a public housing complex near Watts, where I learned to navigate restricted access points and coordinate with city inspectors under tight deadlines. This experience cemented my resolve to contribute to Los Angeles' water conservation efforts, particularly as the city implements its Sustainable Water Master Plan requiring efficient plumbing solutions across 4 million+ residents.</w:t>
      </w:r>
    </w:p>
    <w:p>
      <w:pPr>
        <w:pStyle w:val="BodyText"/>
      </w:pPr>
      <w:r>
        <w:t xml:space="preserve">I am especially drawn to ABC Plumbing Services' reputation for excellence in sustainable plumbing installations – a priority increasingly vital in drought-stricken California. Your recent project installing low-flow fixture systems at the Los Angeles City Hall complex aligns perfectly with my interest in water-saving technology. I'm eager to learn your proprietary methods for retrofitting historic buildings while maintaining compliance with Los Angeles' Title 19 Plumbing Code, which requires specialized expertise when working in zones prone to earthquakes. My willingness to work early shifts and weekend rotations demonstrates my commitment to supporting your team's operational needs across our bustling metropolitan area.</w:t>
      </w:r>
    </w:p>
    <w:p>
      <w:pPr>
        <w:pStyle w:val="BodyText"/>
      </w:pPr>
      <w:r>
        <w:t xml:space="preserve">As an intern, I bring more than technical skills; I offer cultural awareness of Los Angeles' diverse communities. Having volunteered with the City of Los Angeles Department of Water and Power's "Fix a Leak" initiative, I've developed strong communication skills when explaining plumbing solutions to Spanish-speaking residents in neighborhoods like Boyle Heights and East LA. This experience taught me that effective plumbing isn't just about pipes – it's about understanding community needs across Los Angeles' 270+ distinct neighborhoods. I'm prepared to learn your company protocols for handling sensitive situations, such as emergency repairs in multi-family dwellings or working with historic preservation societies on landmark properties like the Bradbury Building.</w:t>
      </w:r>
    </w:p>
    <w:p>
      <w:pPr>
        <w:pStyle w:val="BodyText"/>
      </w:pPr>
      <w:r>
        <w:t xml:space="preserve">My academic schedule at Los Angeles Trade-Technical College allows me to commit 25 hours weekly during the spring semester, with flexibility to increase hours during summer when plumbing demand surges due to seasonal maintenance needs. I've already secured transportation via my certified driver's license and clean DMV record – essential for navigating LA's complex traffic patterns between your office locations in Downtown, Burbank, and Long Beach. I'm also prepared to obtain my California Plumbing Helper License through ABC Plumbing Services' training program as soon as possible.</w:t>
      </w:r>
    </w:p>
    <w:p>
      <w:pPr>
        <w:pStyle w:val="BodyText"/>
      </w:pPr>
      <w:r>
        <w:t xml:space="preserve">I understand that plumbing work in Los Angeles demands resilience. The recent 2023 drought emergency prompted citywide restrictions requiring plumbers to rapidly implement water-saving technologies across 1.5 million homes – a challenge I'm eager to help address through hands-on learning. Your company's focus on innovation, such as your partnership with the LA Department of Water and Power on smart leak detection systems, resonates deeply with my career vision. I aim to become a licensed plumber who not only fixes pipes but helps build sustainable water futures for our city.</w:t>
      </w:r>
    </w:p>
    <w:p>
      <w:pPr>
        <w:pStyle w:val="BodyText"/>
      </w:pPr>
      <w:r>
        <w:t xml:space="preserve">Thank you for considering my application for this Plumbing Internship at ABC Plumbing Services. I've attached my resume detailing additional certifications including Certified Pipefitter (CPI), and look forward to discussing how my proactive approach to learning and commitment to Los Angeles' infrastructure needs can benefit your team. I am available for an interview at your earliest convenience and will follow up next week to explore this opportunity further.</w:t>
      </w:r>
    </w:p>
    <w:p>
      <w:pPr>
        <w:pStyle w:val="BodyText"/>
      </w:pPr>
      <w:r>
        <w:t xml:space="preserve">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dc:title>
  <dc:creator/>
  <dc:language>en</dc:language>
  <cp:keywords/>
  <dcterms:created xsi:type="dcterms:W3CDTF">2026-07-23T17:20:57Z</dcterms:created>
  <dcterms:modified xsi:type="dcterms:W3CDTF">2026-07-23T17:20:57Z</dcterms:modified>
</cp:coreProperties>
</file>

<file path=docProps/custom.xml><?xml version="1.0" encoding="utf-8"?>
<Properties xmlns="http://schemas.openxmlformats.org/officeDocument/2006/custom-properties" xmlns:vt="http://schemas.openxmlformats.org/officeDocument/2006/docPropsVTypes"/>
</file>